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ECC7A" w14:textId="2DD052C6" w:rsidR="00F736B9" w:rsidRDefault="00C17B75" w:rsidP="00432F88">
      <w:pPr>
        <w:spacing w:line="360" w:lineRule="auto"/>
        <w:contextualSpacing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Tit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32F88" w:rsidRPr="009B4D23">
        <w:rPr>
          <w:rFonts w:ascii="Times New Roman" w:eastAsia="Times New Roman" w:hAnsi="Times New Roman" w:cs="Times New Roman"/>
          <w:b/>
          <w:sz w:val="24"/>
          <w:szCs w:val="24"/>
        </w:rPr>
        <w:t>Antioxidant Activity of TEMON (</w:t>
      </w:r>
      <w:proofErr w:type="spellStart"/>
      <w:r w:rsidR="00432F88" w:rsidRPr="00217DF1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Clitoria</w:t>
      </w:r>
      <w:proofErr w:type="spellEnd"/>
      <w:r w:rsidR="00432F88" w:rsidRPr="00217DF1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="00432F88" w:rsidRPr="00217DF1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ternatea</w:t>
      </w:r>
      <w:proofErr w:type="spellEnd"/>
      <w:r w:rsidR="00432F88" w:rsidRPr="009B4D23">
        <w:rPr>
          <w:rFonts w:ascii="Times New Roman" w:eastAsia="Times New Roman" w:hAnsi="Times New Roman" w:cs="Times New Roman"/>
          <w:b/>
          <w:sz w:val="24"/>
          <w:szCs w:val="24"/>
        </w:rPr>
        <w:t xml:space="preserve"> and </w:t>
      </w:r>
      <w:r w:rsidR="00432F88" w:rsidRPr="00217DF1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Citrus sp.</w:t>
      </w:r>
      <w:r w:rsidR="00432F88" w:rsidRPr="009B4D23">
        <w:rPr>
          <w:rFonts w:ascii="Times New Roman" w:eastAsia="Times New Roman" w:hAnsi="Times New Roman" w:cs="Times New Roman"/>
          <w:b/>
          <w:sz w:val="24"/>
          <w:szCs w:val="24"/>
        </w:rPr>
        <w:t>) Herbal Tea Formulation</w:t>
      </w:r>
    </w:p>
    <w:p w14:paraId="425731B9" w14:textId="77777777" w:rsidR="00F736B9" w:rsidRPr="00F736B9" w:rsidRDefault="00F736B9" w:rsidP="00C17B75">
      <w:pPr>
        <w:spacing w:line="360" w:lineRule="auto"/>
        <w:contextualSpacing/>
        <w:jc w:val="both"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</w:p>
    <w:p w14:paraId="261B5209" w14:textId="188A5212" w:rsidR="00C17B75" w:rsidRPr="00432F88" w:rsidRDefault="00C17B75" w:rsidP="00F736B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92A2E">
        <w:rPr>
          <w:rFonts w:ascii="Times New Roman" w:hAnsi="Times New Roman"/>
          <w:b/>
          <w:sz w:val="24"/>
          <w:szCs w:val="24"/>
        </w:rPr>
        <w:t>Running title:</w:t>
      </w:r>
      <w:r w:rsidR="00F736B9">
        <w:rPr>
          <w:rFonts w:ascii="Times New Roman" w:hAnsi="Times New Roman"/>
          <w:sz w:val="24"/>
          <w:szCs w:val="24"/>
        </w:rPr>
        <w:t xml:space="preserve"> </w:t>
      </w:r>
      <w:r w:rsidR="00432F88">
        <w:rPr>
          <w:rFonts w:ascii="Times New Roman" w:hAnsi="Times New Roman"/>
          <w:sz w:val="24"/>
          <w:szCs w:val="24"/>
        </w:rPr>
        <w:t xml:space="preserve">Antioxidant Activity of </w:t>
      </w:r>
      <w:proofErr w:type="spellStart"/>
      <w:r w:rsidR="00432F88" w:rsidRPr="00432F88">
        <w:rPr>
          <w:rFonts w:ascii="Times New Roman" w:hAnsi="Times New Roman"/>
          <w:i/>
          <w:iCs/>
          <w:sz w:val="24"/>
          <w:szCs w:val="24"/>
        </w:rPr>
        <w:t>Clitoria</w:t>
      </w:r>
      <w:proofErr w:type="spellEnd"/>
      <w:r w:rsidR="00432F88" w:rsidRPr="00432F88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="00432F88" w:rsidRPr="00432F88">
        <w:rPr>
          <w:rFonts w:ascii="Times New Roman" w:hAnsi="Times New Roman"/>
          <w:i/>
          <w:iCs/>
          <w:sz w:val="24"/>
          <w:szCs w:val="24"/>
        </w:rPr>
        <w:t>ternatea</w:t>
      </w:r>
      <w:proofErr w:type="spellEnd"/>
      <w:r w:rsidR="00432F88">
        <w:rPr>
          <w:rFonts w:ascii="Times New Roman" w:hAnsi="Times New Roman"/>
          <w:sz w:val="24"/>
          <w:szCs w:val="24"/>
        </w:rPr>
        <w:t xml:space="preserve"> and </w:t>
      </w:r>
      <w:r w:rsidR="00432F88" w:rsidRPr="00432F88">
        <w:rPr>
          <w:rFonts w:ascii="Times New Roman" w:hAnsi="Times New Roman"/>
          <w:i/>
          <w:iCs/>
          <w:sz w:val="24"/>
          <w:szCs w:val="24"/>
        </w:rPr>
        <w:t>Citrus sp.</w:t>
      </w:r>
    </w:p>
    <w:p w14:paraId="0126F638" w14:textId="77777777" w:rsid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05545F6" w14:textId="1968FEA2" w:rsidR="00F736B9" w:rsidRDefault="00F736B9" w:rsidP="00432F8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736B9">
        <w:rPr>
          <w:rFonts w:ascii="Times New Roman" w:hAnsi="Times New Roman" w:cs="Times New Roman"/>
          <w:b/>
          <w:sz w:val="24"/>
          <w:szCs w:val="24"/>
        </w:rPr>
        <w:t>Authors</w:t>
      </w:r>
      <w:r>
        <w:rPr>
          <w:rFonts w:ascii="Times New Roman" w:hAnsi="Times New Roman" w:cs="Times New Roman"/>
          <w:b/>
          <w:sz w:val="24"/>
          <w:szCs w:val="24"/>
        </w:rPr>
        <w:t xml:space="preserve"> &amp; Affiliation</w:t>
      </w:r>
      <w:r w:rsidRPr="00F736B9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ED8B9D4" w14:textId="77777777" w:rsidR="00432F88" w:rsidRPr="002E7A38" w:rsidRDefault="00432F88" w:rsidP="00432F8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ahyu Widowati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1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Teresa Liliana Wargasetia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Teddy Markus Zakaria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Meganit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Marthania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Ria Aprilia Tri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uteri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ermata Akbar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Michael Sebastian Gunadi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Nathanael Halim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Sherly Santiadi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4</w:t>
      </w:r>
    </w:p>
    <w:p w14:paraId="0B5DFCC5" w14:textId="77777777" w:rsidR="00432F88" w:rsidRDefault="00432F88" w:rsidP="00432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aculty of Medicine, Maranatha Christian University, Bandung, West Java, Indonesia</w:t>
      </w:r>
    </w:p>
    <w:p w14:paraId="2FB6C3B2" w14:textId="77777777" w:rsidR="00432F88" w:rsidRDefault="00432F88" w:rsidP="00432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th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d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tama, Biomolecular and Biomedical Research Center, Bandung, West Java, Indonesia</w:t>
      </w:r>
    </w:p>
    <w:p w14:paraId="117E4B00" w14:textId="77777777" w:rsidR="00432F88" w:rsidRDefault="00432F88" w:rsidP="00432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aculty of Mathematics and Natural Sciences Education, Indonesian Education University, Bandung, West Java, Indonesia</w:t>
      </w:r>
    </w:p>
    <w:p w14:paraId="6BFD48A4" w14:textId="350FEF7B" w:rsidR="00432F88" w:rsidRPr="00F736B9" w:rsidRDefault="00432F88" w:rsidP="00432F88">
      <w:pPr>
        <w:spacing w:after="0" w:line="360" w:lineRule="auto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aculty of Information Technology, Maranatha Christian University, Bandung, West Java, Indonesia</w:t>
      </w:r>
    </w:p>
    <w:p w14:paraId="32699CD3" w14:textId="77777777" w:rsidR="00F736B9" w:rsidRP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A52714F" w14:textId="77777777" w:rsidR="00432F88" w:rsidRDefault="00F736B9" w:rsidP="00432F8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sponding Author:</w:t>
      </w:r>
      <w:r w:rsidRPr="006639CE">
        <w:rPr>
          <w:rFonts w:ascii="Times New Roman" w:hAnsi="Times New Roman"/>
          <w:sz w:val="24"/>
          <w:szCs w:val="24"/>
        </w:rPr>
        <w:t xml:space="preserve"> </w:t>
      </w:r>
    </w:p>
    <w:p w14:paraId="02FB60CC" w14:textId="0B2161F7" w:rsidR="00F736B9" w:rsidRDefault="00432F88" w:rsidP="00432F8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ahyu </w:t>
      </w:r>
      <w:proofErr w:type="spellStart"/>
      <w:r>
        <w:rPr>
          <w:rFonts w:ascii="Times New Roman" w:hAnsi="Times New Roman"/>
          <w:sz w:val="24"/>
          <w:szCs w:val="24"/>
        </w:rPr>
        <w:t>Widowati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1AB7F735" w14:textId="70D2E05E" w:rsidR="00432F88" w:rsidRPr="00432F88" w:rsidRDefault="00432F88" w:rsidP="00432F8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hyu_w60@yahoo.com</w:t>
      </w:r>
    </w:p>
    <w:p w14:paraId="00BD273D" w14:textId="77777777" w:rsidR="00792A2E" w:rsidRDefault="00792A2E" w:rsidP="00F736B9">
      <w:pPr>
        <w:spacing w:after="0" w:line="360" w:lineRule="auto"/>
      </w:pPr>
    </w:p>
    <w:p w14:paraId="7396FA52" w14:textId="77777777" w:rsidR="00A54E59" w:rsidRPr="00792A2E" w:rsidRDefault="00792A2E">
      <w:pPr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</w:t>
      </w:r>
      <w:r w:rsidR="00F736B9">
        <w:rPr>
          <w:rFonts w:ascii="Times New Roman" w:hAnsi="Times New Roman" w:cs="Times New Roman"/>
          <w:b/>
          <w:sz w:val="24"/>
          <w:szCs w:val="24"/>
        </w:rPr>
        <w:t>’s</w:t>
      </w:r>
      <w:r w:rsidRPr="00792A2E">
        <w:rPr>
          <w:rFonts w:ascii="Times New Roman" w:hAnsi="Times New Roman" w:cs="Times New Roman"/>
          <w:b/>
          <w:sz w:val="24"/>
          <w:szCs w:val="24"/>
        </w:rPr>
        <w:t xml:space="preserve"> declaration</w:t>
      </w:r>
    </w:p>
    <w:p w14:paraId="020DFE3E" w14:textId="77777777" w:rsidR="00792A2E" w:rsidRPr="00792A2E" w:rsidRDefault="00792A2E" w:rsidP="00E637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A2E">
        <w:rPr>
          <w:rFonts w:ascii="Times New Roman" w:hAnsi="Times New Roman" w:cs="Times New Roman"/>
          <w:sz w:val="24"/>
          <w:szCs w:val="24"/>
        </w:rPr>
        <w:t>With the submission of this manuscript</w:t>
      </w:r>
      <w:r w:rsidR="00FF6EFA">
        <w:rPr>
          <w:rFonts w:ascii="Times New Roman" w:hAnsi="Times New Roman" w:cs="Times New Roman"/>
          <w:sz w:val="24"/>
          <w:szCs w:val="24"/>
        </w:rPr>
        <w:t>,</w:t>
      </w:r>
      <w:r w:rsidRPr="00792A2E">
        <w:rPr>
          <w:rFonts w:ascii="Times New Roman" w:hAnsi="Times New Roman" w:cs="Times New Roman"/>
          <w:sz w:val="24"/>
          <w:szCs w:val="24"/>
        </w:rPr>
        <w:t xml:space="preserve"> I would like to undertake that the </w:t>
      </w:r>
      <w:proofErr w:type="gramStart"/>
      <w:r w:rsidRPr="00792A2E">
        <w:rPr>
          <w:rFonts w:ascii="Times New Roman" w:hAnsi="Times New Roman" w:cs="Times New Roman"/>
          <w:sz w:val="24"/>
          <w:szCs w:val="24"/>
        </w:rPr>
        <w:t>above mentioned</w:t>
      </w:r>
      <w:proofErr w:type="gramEnd"/>
      <w:r w:rsidRPr="00792A2E">
        <w:rPr>
          <w:rFonts w:ascii="Times New Roman" w:hAnsi="Times New Roman" w:cs="Times New Roman"/>
          <w:sz w:val="24"/>
          <w:szCs w:val="24"/>
        </w:rPr>
        <w:t xml:space="preserve"> manuscript </w:t>
      </w:r>
      <w:r w:rsidR="00F736B9">
        <w:rPr>
          <w:rFonts w:ascii="Times New Roman" w:hAnsi="Times New Roman" w:cs="Times New Roman"/>
          <w:sz w:val="24"/>
          <w:szCs w:val="24"/>
        </w:rPr>
        <w:t xml:space="preserve">is original and </w:t>
      </w:r>
      <w:r w:rsidRPr="00792A2E">
        <w:rPr>
          <w:rFonts w:ascii="Times New Roman" w:hAnsi="Times New Roman" w:cs="Times New Roman"/>
          <w:sz w:val="24"/>
          <w:szCs w:val="24"/>
        </w:rPr>
        <w:t>ha</w:t>
      </w:r>
      <w:r w:rsidR="001523A7">
        <w:rPr>
          <w:rFonts w:ascii="Times New Roman" w:hAnsi="Times New Roman" w:cs="Times New Roman"/>
          <w:sz w:val="24"/>
          <w:szCs w:val="24"/>
        </w:rPr>
        <w:t xml:space="preserve">s not been published nor </w:t>
      </w:r>
      <w:r w:rsidRPr="00792A2E">
        <w:rPr>
          <w:rFonts w:ascii="Times New Roman" w:hAnsi="Times New Roman" w:cs="Times New Roman"/>
          <w:sz w:val="24"/>
          <w:szCs w:val="24"/>
        </w:rPr>
        <w:t>accepted for publication elsewhere</w:t>
      </w:r>
      <w:r w:rsidR="00590048">
        <w:rPr>
          <w:rFonts w:ascii="Times New Roman" w:hAnsi="Times New Roman" w:cs="Times New Roman"/>
          <w:sz w:val="24"/>
          <w:szCs w:val="24"/>
        </w:rPr>
        <w:t>, and</w:t>
      </w:r>
      <w:r w:rsidR="00FF6EFA">
        <w:rPr>
          <w:rFonts w:ascii="Times New Roman" w:hAnsi="Times New Roman" w:cs="Times New Roman"/>
          <w:sz w:val="24"/>
          <w:szCs w:val="24"/>
        </w:rPr>
        <w:t xml:space="preserve"> herewith be willing to hand in the right of first publication of the manuscript to </w:t>
      </w:r>
      <w:proofErr w:type="spellStart"/>
      <w:r w:rsidR="00FF6EFA">
        <w:rPr>
          <w:rFonts w:ascii="Times New Roman" w:hAnsi="Times New Roman" w:cs="Times New Roman"/>
          <w:sz w:val="24"/>
          <w:szCs w:val="24"/>
        </w:rPr>
        <w:t>Majalah</w:t>
      </w:r>
      <w:proofErr w:type="spellEnd"/>
      <w:r w:rsidR="00FF6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EFA">
        <w:rPr>
          <w:rFonts w:ascii="Times New Roman" w:hAnsi="Times New Roman" w:cs="Times New Roman"/>
          <w:sz w:val="24"/>
          <w:szCs w:val="24"/>
        </w:rPr>
        <w:t>Obat</w:t>
      </w:r>
      <w:proofErr w:type="spellEnd"/>
      <w:r w:rsidR="00FF6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EFA">
        <w:rPr>
          <w:rFonts w:ascii="Times New Roman" w:hAnsi="Times New Roman" w:cs="Times New Roman"/>
          <w:sz w:val="24"/>
          <w:szCs w:val="24"/>
        </w:rPr>
        <w:t>Tradisional</w:t>
      </w:r>
      <w:proofErr w:type="spellEnd"/>
      <w:r w:rsidR="00FF6EFA">
        <w:rPr>
          <w:rFonts w:ascii="Times New Roman" w:hAnsi="Times New Roman" w:cs="Times New Roman"/>
          <w:sz w:val="24"/>
          <w:szCs w:val="24"/>
        </w:rPr>
        <w:t xml:space="preserve"> (Trad. Med. J)</w:t>
      </w:r>
      <w:r w:rsidRPr="00792A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DF4AE4" w14:textId="77777777" w:rsidR="00792A2E" w:rsidRPr="00792A2E" w:rsidRDefault="00792A2E" w:rsidP="00E6377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48F9C7" w14:textId="77777777" w:rsidR="00792A2E" w:rsidRDefault="00792A2E" w:rsidP="00E637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s’ contributio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98"/>
        <w:gridCol w:w="6944"/>
      </w:tblGrid>
      <w:tr w:rsidR="001523A7" w14:paraId="367B9EF8" w14:textId="77777777" w:rsidTr="00200BBF">
        <w:tc>
          <w:tcPr>
            <w:tcW w:w="2298" w:type="dxa"/>
          </w:tcPr>
          <w:p w14:paraId="4CA315E4" w14:textId="77777777"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6944" w:type="dxa"/>
          </w:tcPr>
          <w:p w14:paraId="278BBA6D" w14:textId="77777777"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ibution</w:t>
            </w:r>
          </w:p>
        </w:tc>
      </w:tr>
      <w:tr w:rsidR="001523A7" w14:paraId="57E76584" w14:textId="77777777" w:rsidTr="00200BBF">
        <w:tc>
          <w:tcPr>
            <w:tcW w:w="2298" w:type="dxa"/>
          </w:tcPr>
          <w:p w14:paraId="3F8E72D9" w14:textId="41ABC7A0" w:rsidR="001523A7" w:rsidRPr="00E63770" w:rsidRDefault="00200BBF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L, WW, RN, WA and DK</w:t>
            </w:r>
          </w:p>
        </w:tc>
        <w:tc>
          <w:tcPr>
            <w:tcW w:w="6944" w:type="dxa"/>
          </w:tcPr>
          <w:p w14:paraId="56D8D81B" w14:textId="666448D5" w:rsidR="001523A7" w:rsidRDefault="00200B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ived and design the study and also drafted the manuscript</w:t>
            </w:r>
          </w:p>
        </w:tc>
      </w:tr>
      <w:tr w:rsidR="001523A7" w14:paraId="20FAA523" w14:textId="77777777" w:rsidTr="00200BBF">
        <w:tc>
          <w:tcPr>
            <w:tcW w:w="2298" w:type="dxa"/>
          </w:tcPr>
          <w:p w14:paraId="632E4D65" w14:textId="12C5C23E" w:rsidR="001523A7" w:rsidRPr="00E63770" w:rsidRDefault="00200BBF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WW, EA, HSWK and RR</w:t>
            </w:r>
          </w:p>
        </w:tc>
        <w:tc>
          <w:tcPr>
            <w:tcW w:w="6944" w:type="dxa"/>
          </w:tcPr>
          <w:p w14:paraId="025C10BC" w14:textId="79120D22" w:rsidR="001523A7" w:rsidRDefault="00200B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ted in the design of the study, carried out the experiment, and collected the data.</w:t>
            </w:r>
          </w:p>
        </w:tc>
      </w:tr>
      <w:tr w:rsidR="001523A7" w14:paraId="2BB555F9" w14:textId="77777777" w:rsidTr="00200BBF">
        <w:tc>
          <w:tcPr>
            <w:tcW w:w="2298" w:type="dxa"/>
          </w:tcPr>
          <w:p w14:paraId="4A9DE2F8" w14:textId="32B9CA28" w:rsidR="001523A7" w:rsidRPr="00E63770" w:rsidRDefault="00200BBF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R, AF, NKS</w:t>
            </w:r>
          </w:p>
        </w:tc>
        <w:tc>
          <w:tcPr>
            <w:tcW w:w="6944" w:type="dxa"/>
          </w:tcPr>
          <w:p w14:paraId="261917DE" w14:textId="2C847AED" w:rsidR="001523A7" w:rsidRDefault="00200B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ributed in analysis and interpretation of data, drafted and revised the manuscript.</w:t>
            </w:r>
          </w:p>
        </w:tc>
      </w:tr>
    </w:tbl>
    <w:p w14:paraId="38CA8A1C" w14:textId="77777777" w:rsidR="00792A2E" w:rsidRPr="00792A2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b/>
          <w:sz w:val="24"/>
          <w:szCs w:val="24"/>
        </w:rPr>
        <w:t>Conflict of interest:</w:t>
      </w:r>
    </w:p>
    <w:p w14:paraId="0A492F80" w14:textId="26335C3D" w:rsidR="00792A2E" w:rsidRPr="00432F88" w:rsidRDefault="00792A2E" w:rsidP="00432F8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sz w:val="24"/>
          <w:szCs w:val="24"/>
        </w:rPr>
        <w:lastRenderedPageBreak/>
        <w:t>The authors declare that they have no conflict of interest.</w:t>
      </w:r>
    </w:p>
    <w:sectPr w:rsidR="00792A2E" w:rsidRPr="0043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8F096" w14:textId="77777777" w:rsidR="004B4E22" w:rsidRDefault="004B4E22" w:rsidP="001215DC">
      <w:pPr>
        <w:spacing w:after="0" w:line="240" w:lineRule="auto"/>
      </w:pPr>
      <w:r>
        <w:separator/>
      </w:r>
    </w:p>
  </w:endnote>
  <w:endnote w:type="continuationSeparator" w:id="0">
    <w:p w14:paraId="740ABB74" w14:textId="77777777" w:rsidR="004B4E22" w:rsidRDefault="004B4E22" w:rsidP="00121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01B0D" w14:textId="77777777" w:rsidR="004B4E22" w:rsidRDefault="004B4E22" w:rsidP="001215DC">
      <w:pPr>
        <w:spacing w:after="0" w:line="240" w:lineRule="auto"/>
      </w:pPr>
      <w:r>
        <w:separator/>
      </w:r>
    </w:p>
  </w:footnote>
  <w:footnote w:type="continuationSeparator" w:id="0">
    <w:p w14:paraId="47B66C64" w14:textId="77777777" w:rsidR="004B4E22" w:rsidRDefault="004B4E22" w:rsidP="001215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TE0MTI2tTAwszBS0lEKTi0uzszPAykwMq4FAPQkT7stAAAA"/>
  </w:docVars>
  <w:rsids>
    <w:rsidRoot w:val="00C17B75"/>
    <w:rsid w:val="0001517C"/>
    <w:rsid w:val="00017DDE"/>
    <w:rsid w:val="00020E02"/>
    <w:rsid w:val="00022408"/>
    <w:rsid w:val="0002498D"/>
    <w:rsid w:val="000323D1"/>
    <w:rsid w:val="00042722"/>
    <w:rsid w:val="00047009"/>
    <w:rsid w:val="00054DA2"/>
    <w:rsid w:val="00070080"/>
    <w:rsid w:val="00081438"/>
    <w:rsid w:val="000830BE"/>
    <w:rsid w:val="000A4B98"/>
    <w:rsid w:val="000A6480"/>
    <w:rsid w:val="000B04BA"/>
    <w:rsid w:val="000B4934"/>
    <w:rsid w:val="000E0B69"/>
    <w:rsid w:val="000F1139"/>
    <w:rsid w:val="000F1915"/>
    <w:rsid w:val="000F365B"/>
    <w:rsid w:val="00104D9B"/>
    <w:rsid w:val="001215DC"/>
    <w:rsid w:val="00123E44"/>
    <w:rsid w:val="00144979"/>
    <w:rsid w:val="00150998"/>
    <w:rsid w:val="001523A7"/>
    <w:rsid w:val="001564E6"/>
    <w:rsid w:val="00174A00"/>
    <w:rsid w:val="00183AA5"/>
    <w:rsid w:val="00183E8E"/>
    <w:rsid w:val="00185992"/>
    <w:rsid w:val="00194F5C"/>
    <w:rsid w:val="00197E4C"/>
    <w:rsid w:val="001A2E8C"/>
    <w:rsid w:val="001A59B4"/>
    <w:rsid w:val="001B1615"/>
    <w:rsid w:val="001C2AE9"/>
    <w:rsid w:val="001C594B"/>
    <w:rsid w:val="001D05C5"/>
    <w:rsid w:val="001E11FE"/>
    <w:rsid w:val="001E5DD6"/>
    <w:rsid w:val="00200BBF"/>
    <w:rsid w:val="002028CA"/>
    <w:rsid w:val="00254A90"/>
    <w:rsid w:val="00256412"/>
    <w:rsid w:val="0026158B"/>
    <w:rsid w:val="0027120C"/>
    <w:rsid w:val="00290B7E"/>
    <w:rsid w:val="00297AF2"/>
    <w:rsid w:val="002B6DFC"/>
    <w:rsid w:val="002B78E3"/>
    <w:rsid w:val="002E25F7"/>
    <w:rsid w:val="002E358E"/>
    <w:rsid w:val="002E3D4F"/>
    <w:rsid w:val="002F1CDA"/>
    <w:rsid w:val="00311DDB"/>
    <w:rsid w:val="00381A5B"/>
    <w:rsid w:val="003848E8"/>
    <w:rsid w:val="00395E15"/>
    <w:rsid w:val="003A0955"/>
    <w:rsid w:val="003C6F15"/>
    <w:rsid w:val="003D455D"/>
    <w:rsid w:val="003D7AA8"/>
    <w:rsid w:val="003E26C3"/>
    <w:rsid w:val="003E77AC"/>
    <w:rsid w:val="00404356"/>
    <w:rsid w:val="00406E80"/>
    <w:rsid w:val="00414B66"/>
    <w:rsid w:val="004202DB"/>
    <w:rsid w:val="004306EB"/>
    <w:rsid w:val="00432F88"/>
    <w:rsid w:val="004533C3"/>
    <w:rsid w:val="00466A7A"/>
    <w:rsid w:val="00472999"/>
    <w:rsid w:val="00481387"/>
    <w:rsid w:val="00491B23"/>
    <w:rsid w:val="00492080"/>
    <w:rsid w:val="004A19C6"/>
    <w:rsid w:val="004B4994"/>
    <w:rsid w:val="004B4E22"/>
    <w:rsid w:val="004D3A93"/>
    <w:rsid w:val="004E1597"/>
    <w:rsid w:val="004F1BEF"/>
    <w:rsid w:val="00502C34"/>
    <w:rsid w:val="00504383"/>
    <w:rsid w:val="005339A4"/>
    <w:rsid w:val="00552E45"/>
    <w:rsid w:val="0055441F"/>
    <w:rsid w:val="00566DF7"/>
    <w:rsid w:val="00573175"/>
    <w:rsid w:val="00573723"/>
    <w:rsid w:val="00590048"/>
    <w:rsid w:val="00590C9D"/>
    <w:rsid w:val="005A0E98"/>
    <w:rsid w:val="005A4CB4"/>
    <w:rsid w:val="005B0831"/>
    <w:rsid w:val="005B48AE"/>
    <w:rsid w:val="005C062F"/>
    <w:rsid w:val="005C7041"/>
    <w:rsid w:val="005C7642"/>
    <w:rsid w:val="005D6867"/>
    <w:rsid w:val="005D7951"/>
    <w:rsid w:val="00604F5D"/>
    <w:rsid w:val="0062081E"/>
    <w:rsid w:val="0063278C"/>
    <w:rsid w:val="00646F34"/>
    <w:rsid w:val="00675A5B"/>
    <w:rsid w:val="00676A0C"/>
    <w:rsid w:val="00682FDE"/>
    <w:rsid w:val="006A25F4"/>
    <w:rsid w:val="006C6FE3"/>
    <w:rsid w:val="006F389F"/>
    <w:rsid w:val="006F57C9"/>
    <w:rsid w:val="00714235"/>
    <w:rsid w:val="00734D12"/>
    <w:rsid w:val="00760180"/>
    <w:rsid w:val="0076197B"/>
    <w:rsid w:val="007750D1"/>
    <w:rsid w:val="00787A36"/>
    <w:rsid w:val="00792A2E"/>
    <w:rsid w:val="00795F5C"/>
    <w:rsid w:val="007D0531"/>
    <w:rsid w:val="007E5601"/>
    <w:rsid w:val="00802AF3"/>
    <w:rsid w:val="0082596B"/>
    <w:rsid w:val="008259E7"/>
    <w:rsid w:val="008344EE"/>
    <w:rsid w:val="008379D8"/>
    <w:rsid w:val="00840C06"/>
    <w:rsid w:val="008447EC"/>
    <w:rsid w:val="00861042"/>
    <w:rsid w:val="008832F0"/>
    <w:rsid w:val="00883B91"/>
    <w:rsid w:val="00885930"/>
    <w:rsid w:val="008B52D5"/>
    <w:rsid w:val="008C6288"/>
    <w:rsid w:val="008D0990"/>
    <w:rsid w:val="008E2BCF"/>
    <w:rsid w:val="008F506A"/>
    <w:rsid w:val="008F78A8"/>
    <w:rsid w:val="009227E9"/>
    <w:rsid w:val="00923D7C"/>
    <w:rsid w:val="00941989"/>
    <w:rsid w:val="00951456"/>
    <w:rsid w:val="0096143B"/>
    <w:rsid w:val="0096534D"/>
    <w:rsid w:val="009A1EBA"/>
    <w:rsid w:val="009A436E"/>
    <w:rsid w:val="009A6D8E"/>
    <w:rsid w:val="009F3E42"/>
    <w:rsid w:val="00A056AE"/>
    <w:rsid w:val="00A22ED4"/>
    <w:rsid w:val="00A23EA2"/>
    <w:rsid w:val="00A26A2E"/>
    <w:rsid w:val="00A45E22"/>
    <w:rsid w:val="00A57850"/>
    <w:rsid w:val="00A95C66"/>
    <w:rsid w:val="00AA19BD"/>
    <w:rsid w:val="00AA7487"/>
    <w:rsid w:val="00AD601B"/>
    <w:rsid w:val="00AE2AE5"/>
    <w:rsid w:val="00B036E2"/>
    <w:rsid w:val="00B068C7"/>
    <w:rsid w:val="00B07E09"/>
    <w:rsid w:val="00B11F44"/>
    <w:rsid w:val="00B30B73"/>
    <w:rsid w:val="00B41E41"/>
    <w:rsid w:val="00B84B75"/>
    <w:rsid w:val="00BB3EE5"/>
    <w:rsid w:val="00BF6CC7"/>
    <w:rsid w:val="00C003AA"/>
    <w:rsid w:val="00C04022"/>
    <w:rsid w:val="00C17B75"/>
    <w:rsid w:val="00C437A3"/>
    <w:rsid w:val="00C56A14"/>
    <w:rsid w:val="00C86145"/>
    <w:rsid w:val="00C92F60"/>
    <w:rsid w:val="00C94808"/>
    <w:rsid w:val="00C97AED"/>
    <w:rsid w:val="00CA4718"/>
    <w:rsid w:val="00CA475B"/>
    <w:rsid w:val="00CC7C48"/>
    <w:rsid w:val="00CD7C2C"/>
    <w:rsid w:val="00D22CCC"/>
    <w:rsid w:val="00D258DC"/>
    <w:rsid w:val="00D26033"/>
    <w:rsid w:val="00D33B8D"/>
    <w:rsid w:val="00D60C3E"/>
    <w:rsid w:val="00D613C9"/>
    <w:rsid w:val="00D747E9"/>
    <w:rsid w:val="00D7688A"/>
    <w:rsid w:val="00D8550C"/>
    <w:rsid w:val="00D869FF"/>
    <w:rsid w:val="00D87A5E"/>
    <w:rsid w:val="00DA37A1"/>
    <w:rsid w:val="00DB61A9"/>
    <w:rsid w:val="00DC58F5"/>
    <w:rsid w:val="00DC6925"/>
    <w:rsid w:val="00DE6B71"/>
    <w:rsid w:val="00DF6D3D"/>
    <w:rsid w:val="00DF6F6C"/>
    <w:rsid w:val="00E11FD0"/>
    <w:rsid w:val="00E25458"/>
    <w:rsid w:val="00E452B0"/>
    <w:rsid w:val="00E54492"/>
    <w:rsid w:val="00E63770"/>
    <w:rsid w:val="00E72E6A"/>
    <w:rsid w:val="00E95F17"/>
    <w:rsid w:val="00E960E4"/>
    <w:rsid w:val="00EB5133"/>
    <w:rsid w:val="00ED0589"/>
    <w:rsid w:val="00ED69C1"/>
    <w:rsid w:val="00EF59EC"/>
    <w:rsid w:val="00F012B7"/>
    <w:rsid w:val="00F15573"/>
    <w:rsid w:val="00F16279"/>
    <w:rsid w:val="00F216DE"/>
    <w:rsid w:val="00F67710"/>
    <w:rsid w:val="00F736B9"/>
    <w:rsid w:val="00F86D9B"/>
    <w:rsid w:val="00F9049A"/>
    <w:rsid w:val="00FB60E4"/>
    <w:rsid w:val="00FC7468"/>
    <w:rsid w:val="00FD284A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3B49E2"/>
  <w15:docId w15:val="{5C713C36-FDBA-4063-9C9B-392BC24CA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B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7B75"/>
    <w:rPr>
      <w:color w:val="0000FF"/>
      <w:u w:val="single"/>
    </w:rPr>
  </w:style>
  <w:style w:type="table" w:styleId="TableGrid">
    <w:name w:val="Table Grid"/>
    <w:basedOn w:val="TableNormal"/>
    <w:uiPriority w:val="59"/>
    <w:rsid w:val="00152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DC"/>
  </w:style>
  <w:style w:type="paragraph" w:styleId="Footer">
    <w:name w:val="footer"/>
    <w:basedOn w:val="Normal"/>
    <w:link w:val="Foot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33115-5192-4C87-AB9D-E51507D18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mail - [2010]</dc:creator>
  <cp:lastModifiedBy>Ria Akbar</cp:lastModifiedBy>
  <cp:revision>4</cp:revision>
  <dcterms:created xsi:type="dcterms:W3CDTF">2020-02-11T01:09:00Z</dcterms:created>
  <dcterms:modified xsi:type="dcterms:W3CDTF">2021-12-27T10:13:00Z</dcterms:modified>
</cp:coreProperties>
</file>